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2FCA5" w14:textId="77777777" w:rsidR="001E2590" w:rsidRDefault="001E2590" w:rsidP="001E2590"/>
    <w:p w14:paraId="18C329E6" w14:textId="1E186804" w:rsidR="001E2590" w:rsidRPr="007263CD" w:rsidRDefault="001E2590" w:rsidP="001E2590">
      <w:pPr>
        <w:pStyle w:val="Caption"/>
        <w:keepNext/>
        <w:jc w:val="left"/>
        <w:rPr>
          <w:rFonts w:ascii="Calibri" w:hAnsi="Calibri" w:cs="Calibri"/>
          <w:b w:val="0"/>
          <w:sz w:val="24"/>
          <w:szCs w:val="24"/>
        </w:rPr>
      </w:pPr>
      <w:r>
        <w:rPr>
          <w:rFonts w:ascii="Calibri" w:hAnsi="Calibri" w:cs="Calibri"/>
          <w:bCs w:val="0"/>
          <w:sz w:val="24"/>
          <w:szCs w:val="24"/>
        </w:rPr>
        <w:t>S</w:t>
      </w:r>
      <w:r w:rsidR="00BB78AF">
        <w:rPr>
          <w:rFonts w:ascii="Calibri" w:hAnsi="Calibri" w:cs="Calibri"/>
          <w:bCs w:val="0"/>
          <w:sz w:val="24"/>
          <w:szCs w:val="24"/>
        </w:rPr>
        <w:t>2</w:t>
      </w:r>
      <w:r>
        <w:rPr>
          <w:rFonts w:ascii="Calibri" w:hAnsi="Calibri" w:cs="Calibri"/>
          <w:bCs w:val="0"/>
          <w:sz w:val="24"/>
          <w:szCs w:val="24"/>
        </w:rPr>
        <w:t xml:space="preserve"> </w:t>
      </w:r>
      <w:r w:rsidRPr="007263CD">
        <w:rPr>
          <w:rFonts w:ascii="Calibri" w:hAnsi="Calibri" w:cs="Calibri"/>
          <w:bCs w:val="0"/>
          <w:sz w:val="24"/>
          <w:szCs w:val="24"/>
        </w:rPr>
        <w:t xml:space="preserve">Table. </w:t>
      </w:r>
      <w:r w:rsidRPr="007263CD">
        <w:rPr>
          <w:rFonts w:ascii="Calibri" w:hAnsi="Calibri" w:cs="Calibri"/>
          <w:bCs w:val="0"/>
          <w:iCs/>
          <w:sz w:val="24"/>
          <w:szCs w:val="24"/>
        </w:rPr>
        <w:t xml:space="preserve">Distribution of words that were matched in the wordlist of Warriner, </w:t>
      </w:r>
      <w:proofErr w:type="spellStart"/>
      <w:r w:rsidRPr="007263CD">
        <w:rPr>
          <w:rFonts w:ascii="Calibri" w:hAnsi="Calibri" w:cs="Calibri"/>
          <w:bCs w:val="0"/>
          <w:iCs/>
          <w:sz w:val="24"/>
          <w:szCs w:val="24"/>
        </w:rPr>
        <w:t>Kuperman</w:t>
      </w:r>
      <w:proofErr w:type="spellEnd"/>
      <w:r w:rsidRPr="007263CD">
        <w:rPr>
          <w:rFonts w:ascii="Calibri" w:hAnsi="Calibri" w:cs="Calibri"/>
          <w:bCs w:val="0"/>
          <w:iCs/>
          <w:sz w:val="24"/>
          <w:szCs w:val="24"/>
        </w:rPr>
        <w:t xml:space="preserve"> and </w:t>
      </w:r>
      <w:proofErr w:type="spellStart"/>
      <w:r w:rsidRPr="007263CD">
        <w:rPr>
          <w:rFonts w:ascii="Calibri" w:hAnsi="Calibri" w:cs="Calibri"/>
          <w:bCs w:val="0"/>
          <w:iCs/>
          <w:sz w:val="24"/>
          <w:szCs w:val="24"/>
        </w:rPr>
        <w:t>Brybaert</w:t>
      </w:r>
      <w:proofErr w:type="spellEnd"/>
      <w:r w:rsidRPr="007263CD">
        <w:rPr>
          <w:rFonts w:ascii="Calibri" w:hAnsi="Calibri" w:cs="Calibri"/>
          <w:bCs w:val="0"/>
          <w:iCs/>
          <w:sz w:val="24"/>
          <w:szCs w:val="24"/>
        </w:rPr>
        <w:t xml:space="preserve"> (2013), lemmatized, stemmed, hand corrected using a manually identified option and then matched in the wordlist, missing in the Warriner’s wordlist, or left blank by the participant.  </w:t>
      </w:r>
    </w:p>
    <w:tbl>
      <w:tblPr>
        <w:tblStyle w:val="TableGridLight"/>
        <w:tblW w:w="10774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1843"/>
        <w:gridCol w:w="1701"/>
        <w:gridCol w:w="1842"/>
        <w:gridCol w:w="993"/>
      </w:tblGrid>
      <w:tr w:rsidR="001E2590" w:rsidRPr="004D2A77" w14:paraId="454AF311" w14:textId="77777777" w:rsidTr="001E2590">
        <w:tc>
          <w:tcPr>
            <w:tcW w:w="4395" w:type="dxa"/>
            <w:shd w:val="clear" w:color="auto" w:fill="EDEDED" w:themeFill="accent3" w:themeFillTint="33"/>
          </w:tcPr>
          <w:p w14:paraId="122B1BDF" w14:textId="77777777" w:rsidR="001E2590" w:rsidRPr="00270B1A" w:rsidRDefault="001E2590" w:rsidP="00A914E2">
            <w:pPr>
              <w:rPr>
                <w:rFonts w:ascii="Calibri" w:hAnsi="Calibri" w:cs="Calibri"/>
                <w:b/>
                <w:bCs/>
                <w:i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iCs/>
                <w:szCs w:val="24"/>
              </w:rPr>
              <w:t>Linguistic Status of Words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1AD90026" w14:textId="77777777" w:rsidR="001E2590" w:rsidRPr="00270B1A" w:rsidRDefault="001E2590" w:rsidP="00A914E2">
            <w:pPr>
              <w:jc w:val="center"/>
              <w:rPr>
                <w:rFonts w:ascii="Calibri" w:hAnsi="Calibri" w:cs="Calibri"/>
                <w:b/>
                <w:bCs/>
                <w:i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iCs/>
                <w:szCs w:val="24"/>
              </w:rPr>
              <w:t>Baseline Personal Words</w:t>
            </w:r>
          </w:p>
          <w:p w14:paraId="11E765E2" w14:textId="77777777" w:rsidR="001E2590" w:rsidRPr="001E2590" w:rsidRDefault="001E2590" w:rsidP="00A914E2">
            <w:pPr>
              <w:jc w:val="center"/>
              <w:rPr>
                <w:rFonts w:ascii="Calibri" w:hAnsi="Calibri" w:cs="Calibri"/>
                <w:b/>
                <w:bCs/>
                <w:i/>
                <w:szCs w:val="24"/>
              </w:rPr>
            </w:pPr>
            <w:r w:rsidRPr="001E2590">
              <w:rPr>
                <w:rFonts w:ascii="Calibri" w:hAnsi="Calibri" w:cs="Calibri"/>
                <w:b/>
                <w:bCs/>
                <w:i/>
                <w:szCs w:val="24"/>
              </w:rPr>
              <w:t>n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753C4BCA" w14:textId="77777777" w:rsidR="001E2590" w:rsidRPr="00270B1A" w:rsidRDefault="001E2590" w:rsidP="00A914E2">
            <w:pPr>
              <w:jc w:val="center"/>
              <w:rPr>
                <w:rFonts w:ascii="Calibri" w:hAnsi="Calibri" w:cs="Calibri"/>
                <w:b/>
                <w:bCs/>
                <w:i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iCs/>
                <w:szCs w:val="24"/>
              </w:rPr>
              <w:t>Baseline Others’ Words</w:t>
            </w:r>
          </w:p>
          <w:p w14:paraId="25348988" w14:textId="77777777" w:rsidR="001E2590" w:rsidRPr="001E2590" w:rsidRDefault="001E2590" w:rsidP="00A914E2">
            <w:pPr>
              <w:jc w:val="center"/>
              <w:rPr>
                <w:rFonts w:ascii="Calibri" w:hAnsi="Calibri" w:cs="Calibri"/>
                <w:b/>
                <w:bCs/>
                <w:i/>
                <w:szCs w:val="24"/>
              </w:rPr>
            </w:pPr>
            <w:r w:rsidRPr="001E2590">
              <w:rPr>
                <w:rFonts w:ascii="Calibri" w:hAnsi="Calibri" w:cs="Calibri"/>
                <w:b/>
                <w:bCs/>
                <w:i/>
                <w:szCs w:val="24"/>
              </w:rPr>
              <w:t>n</w:t>
            </w:r>
          </w:p>
        </w:tc>
        <w:tc>
          <w:tcPr>
            <w:tcW w:w="1842" w:type="dxa"/>
            <w:shd w:val="clear" w:color="auto" w:fill="EDEDED" w:themeFill="accent3" w:themeFillTint="33"/>
          </w:tcPr>
          <w:p w14:paraId="6B8CF7B3" w14:textId="77777777" w:rsidR="001E2590" w:rsidRPr="00270B1A" w:rsidRDefault="001E2590" w:rsidP="00A914E2">
            <w:pPr>
              <w:jc w:val="center"/>
              <w:rPr>
                <w:rFonts w:ascii="Calibri" w:hAnsi="Calibri" w:cs="Calibri"/>
                <w:b/>
                <w:bCs/>
                <w:i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iCs/>
              </w:rPr>
              <w:t>MOOC-End Personal Words</w:t>
            </w:r>
          </w:p>
          <w:p w14:paraId="1A07914E" w14:textId="77777777" w:rsidR="001E2590" w:rsidRPr="001E2590" w:rsidRDefault="001E2590" w:rsidP="00A914E2">
            <w:pPr>
              <w:jc w:val="center"/>
              <w:rPr>
                <w:rFonts w:ascii="Calibri" w:hAnsi="Calibri" w:cs="Calibri"/>
                <w:b/>
                <w:bCs/>
                <w:i/>
                <w:szCs w:val="24"/>
              </w:rPr>
            </w:pPr>
            <w:r w:rsidRPr="001E2590">
              <w:rPr>
                <w:rFonts w:ascii="Calibri" w:hAnsi="Calibri" w:cs="Calibri"/>
                <w:b/>
                <w:bCs/>
                <w:i/>
                <w:szCs w:val="24"/>
              </w:rPr>
              <w:t>n</w:t>
            </w:r>
          </w:p>
        </w:tc>
        <w:tc>
          <w:tcPr>
            <w:tcW w:w="993" w:type="dxa"/>
            <w:shd w:val="clear" w:color="auto" w:fill="EDEDED" w:themeFill="accent3" w:themeFillTint="33"/>
          </w:tcPr>
          <w:p w14:paraId="2F5E19CE" w14:textId="77777777" w:rsidR="001E2590" w:rsidRPr="00270B1A" w:rsidRDefault="001E2590" w:rsidP="00A914E2">
            <w:pPr>
              <w:jc w:val="center"/>
              <w:rPr>
                <w:rFonts w:ascii="Calibri" w:hAnsi="Calibri" w:cs="Calibri"/>
                <w:b/>
                <w:bCs/>
                <w:i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iCs/>
                <w:szCs w:val="24"/>
              </w:rPr>
              <w:t>Total</w:t>
            </w:r>
          </w:p>
          <w:p w14:paraId="4810BDB7" w14:textId="77777777" w:rsidR="001E2590" w:rsidRPr="001E2590" w:rsidRDefault="001E2590" w:rsidP="00A914E2">
            <w:pPr>
              <w:jc w:val="center"/>
              <w:rPr>
                <w:rFonts w:ascii="Calibri" w:hAnsi="Calibri" w:cs="Calibri"/>
                <w:b/>
                <w:bCs/>
                <w:i/>
                <w:szCs w:val="24"/>
              </w:rPr>
            </w:pPr>
            <w:r w:rsidRPr="001E2590">
              <w:rPr>
                <w:rFonts w:ascii="Calibri" w:hAnsi="Calibri" w:cs="Calibri"/>
                <w:b/>
                <w:bCs/>
                <w:i/>
                <w:szCs w:val="24"/>
              </w:rPr>
              <w:t>n</w:t>
            </w:r>
          </w:p>
        </w:tc>
      </w:tr>
      <w:tr w:rsidR="001E2590" w:rsidRPr="004D2A77" w14:paraId="0A416EDA" w14:textId="77777777" w:rsidTr="001E2590">
        <w:tc>
          <w:tcPr>
            <w:tcW w:w="4395" w:type="dxa"/>
          </w:tcPr>
          <w:p w14:paraId="675BA7FE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Original word used</w:t>
            </w:r>
          </w:p>
        </w:tc>
        <w:tc>
          <w:tcPr>
            <w:tcW w:w="1843" w:type="dxa"/>
          </w:tcPr>
          <w:p w14:paraId="4248ACCA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522</w:t>
            </w:r>
          </w:p>
        </w:tc>
        <w:tc>
          <w:tcPr>
            <w:tcW w:w="1701" w:type="dxa"/>
          </w:tcPr>
          <w:p w14:paraId="7919A256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659</w:t>
            </w:r>
          </w:p>
        </w:tc>
        <w:tc>
          <w:tcPr>
            <w:tcW w:w="1842" w:type="dxa"/>
          </w:tcPr>
          <w:p w14:paraId="6775BF17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421</w:t>
            </w:r>
          </w:p>
        </w:tc>
        <w:tc>
          <w:tcPr>
            <w:tcW w:w="993" w:type="dxa"/>
          </w:tcPr>
          <w:p w14:paraId="2B30CD51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8602</w:t>
            </w:r>
          </w:p>
        </w:tc>
      </w:tr>
      <w:tr w:rsidR="001E2590" w:rsidRPr="004D2A77" w14:paraId="649C8598" w14:textId="77777777" w:rsidTr="001E2590">
        <w:tc>
          <w:tcPr>
            <w:tcW w:w="4395" w:type="dxa"/>
          </w:tcPr>
          <w:p w14:paraId="0B464D2F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Lemmatized original used</w:t>
            </w:r>
          </w:p>
        </w:tc>
        <w:tc>
          <w:tcPr>
            <w:tcW w:w="1843" w:type="dxa"/>
          </w:tcPr>
          <w:p w14:paraId="230BA917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59</w:t>
            </w:r>
          </w:p>
        </w:tc>
        <w:tc>
          <w:tcPr>
            <w:tcW w:w="1701" w:type="dxa"/>
          </w:tcPr>
          <w:p w14:paraId="1162A6DC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213</w:t>
            </w:r>
          </w:p>
        </w:tc>
        <w:tc>
          <w:tcPr>
            <w:tcW w:w="1842" w:type="dxa"/>
          </w:tcPr>
          <w:p w14:paraId="10A7EEB0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236</w:t>
            </w:r>
          </w:p>
        </w:tc>
        <w:tc>
          <w:tcPr>
            <w:tcW w:w="993" w:type="dxa"/>
          </w:tcPr>
          <w:p w14:paraId="157C8239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808</w:t>
            </w:r>
          </w:p>
        </w:tc>
      </w:tr>
      <w:tr w:rsidR="001E2590" w:rsidRPr="004D2A77" w14:paraId="14AE507C" w14:textId="77777777" w:rsidTr="001E2590">
        <w:tc>
          <w:tcPr>
            <w:tcW w:w="4395" w:type="dxa"/>
          </w:tcPr>
          <w:p w14:paraId="63BDFD98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Stemmed original used</w:t>
            </w:r>
          </w:p>
        </w:tc>
        <w:tc>
          <w:tcPr>
            <w:tcW w:w="1843" w:type="dxa"/>
          </w:tcPr>
          <w:p w14:paraId="0AB6A735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26</w:t>
            </w:r>
          </w:p>
        </w:tc>
        <w:tc>
          <w:tcPr>
            <w:tcW w:w="1701" w:type="dxa"/>
          </w:tcPr>
          <w:p w14:paraId="1C3960D1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0</w:t>
            </w:r>
          </w:p>
        </w:tc>
        <w:tc>
          <w:tcPr>
            <w:tcW w:w="1842" w:type="dxa"/>
          </w:tcPr>
          <w:p w14:paraId="6043ED1E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3</w:t>
            </w:r>
          </w:p>
        </w:tc>
        <w:tc>
          <w:tcPr>
            <w:tcW w:w="993" w:type="dxa"/>
          </w:tcPr>
          <w:p w14:paraId="28EC84C5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69</w:t>
            </w:r>
          </w:p>
        </w:tc>
      </w:tr>
      <w:tr w:rsidR="001E2590" w:rsidRPr="004D2A77" w14:paraId="501507C8" w14:textId="77777777" w:rsidTr="001E2590">
        <w:tc>
          <w:tcPr>
            <w:tcW w:w="4395" w:type="dxa"/>
          </w:tcPr>
          <w:p w14:paraId="7E52737E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Manually identified lemma or stem used</w:t>
            </w:r>
          </w:p>
        </w:tc>
        <w:tc>
          <w:tcPr>
            <w:tcW w:w="1843" w:type="dxa"/>
          </w:tcPr>
          <w:p w14:paraId="3C25AFCB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01</w:t>
            </w:r>
          </w:p>
        </w:tc>
        <w:tc>
          <w:tcPr>
            <w:tcW w:w="1701" w:type="dxa"/>
          </w:tcPr>
          <w:p w14:paraId="0CD5E4E0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71</w:t>
            </w:r>
          </w:p>
        </w:tc>
        <w:tc>
          <w:tcPr>
            <w:tcW w:w="1842" w:type="dxa"/>
          </w:tcPr>
          <w:p w14:paraId="04BA2EF5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61</w:t>
            </w:r>
          </w:p>
        </w:tc>
        <w:tc>
          <w:tcPr>
            <w:tcW w:w="993" w:type="dxa"/>
          </w:tcPr>
          <w:p w14:paraId="75A82EB7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633</w:t>
            </w:r>
          </w:p>
        </w:tc>
      </w:tr>
      <w:tr w:rsidR="001E2590" w:rsidRPr="004D2A77" w14:paraId="77298DC6" w14:textId="77777777" w:rsidTr="001E2590">
        <w:tc>
          <w:tcPr>
            <w:tcW w:w="4395" w:type="dxa"/>
          </w:tcPr>
          <w:p w14:paraId="51D873AC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Missing from Warriner</w:t>
            </w:r>
            <w:r>
              <w:rPr>
                <w:rFonts w:ascii="Calibri" w:hAnsi="Calibri" w:cs="Calibri"/>
                <w:b/>
                <w:bCs/>
                <w:szCs w:val="24"/>
              </w:rPr>
              <w:t>’</w:t>
            </w:r>
            <w:r w:rsidRPr="00270B1A">
              <w:rPr>
                <w:rFonts w:ascii="Calibri" w:hAnsi="Calibri" w:cs="Calibri"/>
                <w:b/>
                <w:bCs/>
                <w:szCs w:val="24"/>
              </w:rPr>
              <w:t>s and no alternative found</w:t>
            </w:r>
          </w:p>
        </w:tc>
        <w:tc>
          <w:tcPr>
            <w:tcW w:w="1843" w:type="dxa"/>
          </w:tcPr>
          <w:p w14:paraId="77DA7C86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51</w:t>
            </w:r>
          </w:p>
        </w:tc>
        <w:tc>
          <w:tcPr>
            <w:tcW w:w="1701" w:type="dxa"/>
          </w:tcPr>
          <w:p w14:paraId="13E8283A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55</w:t>
            </w:r>
          </w:p>
        </w:tc>
        <w:tc>
          <w:tcPr>
            <w:tcW w:w="1842" w:type="dxa"/>
          </w:tcPr>
          <w:p w14:paraId="4C5C032D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28</w:t>
            </w:r>
          </w:p>
        </w:tc>
        <w:tc>
          <w:tcPr>
            <w:tcW w:w="993" w:type="dxa"/>
          </w:tcPr>
          <w:p w14:paraId="00F2A17B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34</w:t>
            </w:r>
          </w:p>
        </w:tc>
      </w:tr>
      <w:tr w:rsidR="001E2590" w:rsidRPr="004D2A77" w14:paraId="6E754E3D" w14:textId="77777777" w:rsidTr="001E2590">
        <w:tc>
          <w:tcPr>
            <w:tcW w:w="4395" w:type="dxa"/>
          </w:tcPr>
          <w:p w14:paraId="1030D793" w14:textId="77777777" w:rsidR="001E2590" w:rsidRPr="00270B1A" w:rsidRDefault="001E2590" w:rsidP="00A914E2">
            <w:pPr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No original word provided (left blank)</w:t>
            </w:r>
          </w:p>
        </w:tc>
        <w:tc>
          <w:tcPr>
            <w:tcW w:w="1843" w:type="dxa"/>
          </w:tcPr>
          <w:p w14:paraId="3CCADDF9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73</w:t>
            </w:r>
          </w:p>
        </w:tc>
        <w:tc>
          <w:tcPr>
            <w:tcW w:w="1701" w:type="dxa"/>
          </w:tcPr>
          <w:p w14:paraId="4DB25C71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74</w:t>
            </w:r>
          </w:p>
        </w:tc>
        <w:tc>
          <w:tcPr>
            <w:tcW w:w="1842" w:type="dxa"/>
          </w:tcPr>
          <w:p w14:paraId="4E9143BA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31</w:t>
            </w:r>
          </w:p>
        </w:tc>
        <w:tc>
          <w:tcPr>
            <w:tcW w:w="993" w:type="dxa"/>
          </w:tcPr>
          <w:p w14:paraId="35E006E5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278</w:t>
            </w:r>
          </w:p>
        </w:tc>
      </w:tr>
      <w:tr w:rsidR="001E2590" w:rsidRPr="004D2A77" w14:paraId="405CD286" w14:textId="77777777" w:rsidTr="001E2590">
        <w:tc>
          <w:tcPr>
            <w:tcW w:w="4395" w:type="dxa"/>
          </w:tcPr>
          <w:p w14:paraId="25476C34" w14:textId="77777777" w:rsidR="001E2590" w:rsidRPr="00270B1A" w:rsidRDefault="001E2590" w:rsidP="00A914E2">
            <w:pPr>
              <w:jc w:val="right"/>
              <w:rPr>
                <w:rFonts w:ascii="Calibri" w:hAnsi="Calibri" w:cs="Calibri"/>
                <w:b/>
                <w:bCs/>
                <w:szCs w:val="24"/>
              </w:rPr>
            </w:pPr>
            <w:r w:rsidRPr="00270B1A">
              <w:rPr>
                <w:rFonts w:ascii="Calibri" w:hAnsi="Calibri" w:cs="Calibri"/>
                <w:b/>
                <w:bCs/>
                <w:szCs w:val="24"/>
              </w:rPr>
              <w:t>Totals</w:t>
            </w:r>
          </w:p>
        </w:tc>
        <w:tc>
          <w:tcPr>
            <w:tcW w:w="1843" w:type="dxa"/>
          </w:tcPr>
          <w:p w14:paraId="400ECC0D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4332</w:t>
            </w:r>
          </w:p>
        </w:tc>
        <w:tc>
          <w:tcPr>
            <w:tcW w:w="1701" w:type="dxa"/>
          </w:tcPr>
          <w:p w14:paraId="12B6DB4D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4302</w:t>
            </w:r>
          </w:p>
        </w:tc>
        <w:tc>
          <w:tcPr>
            <w:tcW w:w="1842" w:type="dxa"/>
          </w:tcPr>
          <w:p w14:paraId="0C07E4E1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890</w:t>
            </w:r>
          </w:p>
        </w:tc>
        <w:tc>
          <w:tcPr>
            <w:tcW w:w="993" w:type="dxa"/>
          </w:tcPr>
          <w:p w14:paraId="25E43F4A" w14:textId="77777777" w:rsidR="001E2590" w:rsidRPr="009C5ADF" w:rsidRDefault="001E2590" w:rsidP="00A914E2">
            <w:pPr>
              <w:jc w:val="right"/>
              <w:rPr>
                <w:rFonts w:ascii="Calibri" w:hAnsi="Calibri" w:cs="Calibri"/>
                <w:color w:val="000000"/>
                <w:szCs w:val="24"/>
              </w:rPr>
            </w:pPr>
            <w:r w:rsidRPr="009C5ADF">
              <w:rPr>
                <w:rFonts w:ascii="Calibri" w:hAnsi="Calibri" w:cs="Calibri"/>
              </w:rPr>
              <w:t>10524</w:t>
            </w:r>
          </w:p>
        </w:tc>
      </w:tr>
    </w:tbl>
    <w:p w14:paraId="440533F3" w14:textId="77777777" w:rsidR="001E2590" w:rsidRDefault="001E2590" w:rsidP="001E2590">
      <w:pPr>
        <w:spacing w:line="276" w:lineRule="auto"/>
        <w:rPr>
          <w:rFonts w:ascii="Calibri" w:hAnsi="Calibri" w:cs="Calibri"/>
          <w:sz w:val="20"/>
          <w:szCs w:val="24"/>
        </w:rPr>
      </w:pPr>
      <w:r w:rsidRPr="003028C6">
        <w:rPr>
          <w:rFonts w:ascii="Calibri" w:hAnsi="Calibri" w:cs="Calibri"/>
          <w:i/>
          <w:iCs/>
          <w:sz w:val="20"/>
          <w:szCs w:val="24"/>
        </w:rPr>
        <w:t>Note:</w:t>
      </w:r>
      <w:r w:rsidRPr="00F07119">
        <w:rPr>
          <w:rFonts w:ascii="Calibri" w:hAnsi="Calibri" w:cs="Calibri"/>
          <w:sz w:val="20"/>
          <w:szCs w:val="24"/>
        </w:rPr>
        <w:t xml:space="preserve"> there are duplicate words in the counts (e.g. if two participants used the same word it would count as 2 for that word).</w:t>
      </w:r>
    </w:p>
    <w:p w14:paraId="4564B00D" w14:textId="77777777" w:rsidR="001E2590" w:rsidRDefault="001E2590"/>
    <w:sectPr w:rsidR="001E25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7M0MjY0NzWxNDFX0lEKTi0uzszPAykwrAUAb1hyvSwAAAA="/>
  </w:docVars>
  <w:rsids>
    <w:rsidRoot w:val="006D0454"/>
    <w:rsid w:val="00032361"/>
    <w:rsid w:val="000471D1"/>
    <w:rsid w:val="00053BE3"/>
    <w:rsid w:val="00064A11"/>
    <w:rsid w:val="000764FD"/>
    <w:rsid w:val="00092293"/>
    <w:rsid w:val="00094D9F"/>
    <w:rsid w:val="00097402"/>
    <w:rsid w:val="000B593E"/>
    <w:rsid w:val="000D0365"/>
    <w:rsid w:val="000E3A5F"/>
    <w:rsid w:val="001049AC"/>
    <w:rsid w:val="0011169A"/>
    <w:rsid w:val="00175008"/>
    <w:rsid w:val="001774DA"/>
    <w:rsid w:val="00193346"/>
    <w:rsid w:val="001B5455"/>
    <w:rsid w:val="001C4FD3"/>
    <w:rsid w:val="001C6A2D"/>
    <w:rsid w:val="001D209D"/>
    <w:rsid w:val="001D51AA"/>
    <w:rsid w:val="001E2590"/>
    <w:rsid w:val="001E2806"/>
    <w:rsid w:val="00203418"/>
    <w:rsid w:val="00223EFB"/>
    <w:rsid w:val="0027574D"/>
    <w:rsid w:val="00283C26"/>
    <w:rsid w:val="002A35E8"/>
    <w:rsid w:val="002B256A"/>
    <w:rsid w:val="002B37EC"/>
    <w:rsid w:val="002B3E1A"/>
    <w:rsid w:val="002C1102"/>
    <w:rsid w:val="002C705A"/>
    <w:rsid w:val="002D3505"/>
    <w:rsid w:val="002D4655"/>
    <w:rsid w:val="002D6DEB"/>
    <w:rsid w:val="002F55A1"/>
    <w:rsid w:val="002F7012"/>
    <w:rsid w:val="003010A8"/>
    <w:rsid w:val="00315C74"/>
    <w:rsid w:val="0032615D"/>
    <w:rsid w:val="00330AD6"/>
    <w:rsid w:val="00362B10"/>
    <w:rsid w:val="00391A2F"/>
    <w:rsid w:val="003961CF"/>
    <w:rsid w:val="003A3FE8"/>
    <w:rsid w:val="003C797D"/>
    <w:rsid w:val="003D2FEC"/>
    <w:rsid w:val="003F1F21"/>
    <w:rsid w:val="003F5A0D"/>
    <w:rsid w:val="004070E9"/>
    <w:rsid w:val="00422BC7"/>
    <w:rsid w:val="004252AC"/>
    <w:rsid w:val="004A3E8F"/>
    <w:rsid w:val="004B3C8E"/>
    <w:rsid w:val="00506F1E"/>
    <w:rsid w:val="005369FA"/>
    <w:rsid w:val="00596A71"/>
    <w:rsid w:val="005E7522"/>
    <w:rsid w:val="00603EA3"/>
    <w:rsid w:val="00611A58"/>
    <w:rsid w:val="006207C6"/>
    <w:rsid w:val="00624D75"/>
    <w:rsid w:val="006353C8"/>
    <w:rsid w:val="006417F3"/>
    <w:rsid w:val="00641A0F"/>
    <w:rsid w:val="00656CA2"/>
    <w:rsid w:val="00694E51"/>
    <w:rsid w:val="006D0454"/>
    <w:rsid w:val="006D4585"/>
    <w:rsid w:val="006E584A"/>
    <w:rsid w:val="006F7EC7"/>
    <w:rsid w:val="007008F0"/>
    <w:rsid w:val="007214C2"/>
    <w:rsid w:val="0074128C"/>
    <w:rsid w:val="00764717"/>
    <w:rsid w:val="00781087"/>
    <w:rsid w:val="0079532E"/>
    <w:rsid w:val="007A0491"/>
    <w:rsid w:val="007B76DC"/>
    <w:rsid w:val="007D514A"/>
    <w:rsid w:val="007F7FA4"/>
    <w:rsid w:val="00814AD7"/>
    <w:rsid w:val="00824666"/>
    <w:rsid w:val="00874D0D"/>
    <w:rsid w:val="008778A1"/>
    <w:rsid w:val="00887CFC"/>
    <w:rsid w:val="008D1ED1"/>
    <w:rsid w:val="008F32B0"/>
    <w:rsid w:val="00901263"/>
    <w:rsid w:val="009335AA"/>
    <w:rsid w:val="009378EE"/>
    <w:rsid w:val="00980C1E"/>
    <w:rsid w:val="00985685"/>
    <w:rsid w:val="009C4EFA"/>
    <w:rsid w:val="009C5165"/>
    <w:rsid w:val="009D1F06"/>
    <w:rsid w:val="009E403F"/>
    <w:rsid w:val="009E648C"/>
    <w:rsid w:val="009F3D1E"/>
    <w:rsid w:val="009F5825"/>
    <w:rsid w:val="00A123F7"/>
    <w:rsid w:val="00A64DC6"/>
    <w:rsid w:val="00A75ACC"/>
    <w:rsid w:val="00A80970"/>
    <w:rsid w:val="00AA621B"/>
    <w:rsid w:val="00AA7A3B"/>
    <w:rsid w:val="00AC286D"/>
    <w:rsid w:val="00AC790F"/>
    <w:rsid w:val="00AC7DA8"/>
    <w:rsid w:val="00AD76E5"/>
    <w:rsid w:val="00B10C02"/>
    <w:rsid w:val="00B47253"/>
    <w:rsid w:val="00B505E9"/>
    <w:rsid w:val="00B82CB3"/>
    <w:rsid w:val="00BA5D99"/>
    <w:rsid w:val="00BB2D22"/>
    <w:rsid w:val="00BB4493"/>
    <w:rsid w:val="00BB78AF"/>
    <w:rsid w:val="00BD1C66"/>
    <w:rsid w:val="00BE71BF"/>
    <w:rsid w:val="00BF3085"/>
    <w:rsid w:val="00C060F8"/>
    <w:rsid w:val="00C114C9"/>
    <w:rsid w:val="00C12EA3"/>
    <w:rsid w:val="00C17C4C"/>
    <w:rsid w:val="00C534C7"/>
    <w:rsid w:val="00C965EE"/>
    <w:rsid w:val="00D06E41"/>
    <w:rsid w:val="00D1269B"/>
    <w:rsid w:val="00D16F89"/>
    <w:rsid w:val="00D17DA9"/>
    <w:rsid w:val="00D27157"/>
    <w:rsid w:val="00D4446B"/>
    <w:rsid w:val="00D46C1B"/>
    <w:rsid w:val="00DA1230"/>
    <w:rsid w:val="00DC0838"/>
    <w:rsid w:val="00DD4E8F"/>
    <w:rsid w:val="00DF1B90"/>
    <w:rsid w:val="00DF3B16"/>
    <w:rsid w:val="00E02752"/>
    <w:rsid w:val="00E54009"/>
    <w:rsid w:val="00E57331"/>
    <w:rsid w:val="00E627EB"/>
    <w:rsid w:val="00E703E7"/>
    <w:rsid w:val="00ED0FAC"/>
    <w:rsid w:val="00F06383"/>
    <w:rsid w:val="00F518B8"/>
    <w:rsid w:val="00F626AF"/>
    <w:rsid w:val="00F649B8"/>
    <w:rsid w:val="00F64A4B"/>
    <w:rsid w:val="00F857E3"/>
    <w:rsid w:val="00F90EEB"/>
    <w:rsid w:val="00F966FC"/>
    <w:rsid w:val="00FA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1FB42"/>
  <w15:chartTrackingRefBased/>
  <w15:docId w15:val="{E938065E-7D70-47D1-A42B-82ADED6B9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45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D04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045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0454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D0454"/>
    <w:pPr>
      <w:ind w:left="720"/>
      <w:contextualSpacing/>
    </w:pPr>
  </w:style>
  <w:style w:type="table" w:styleId="TableGrid">
    <w:name w:val="Table Grid"/>
    <w:basedOn w:val="TableNormal"/>
    <w:uiPriority w:val="59"/>
    <w:rsid w:val="006D04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0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454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EE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E2590"/>
    <w:pPr>
      <w:spacing w:after="160" w:line="252" w:lineRule="auto"/>
      <w:jc w:val="both"/>
    </w:pPr>
    <w:rPr>
      <w:rFonts w:asciiTheme="minorHAnsi" w:eastAsiaTheme="minorHAnsi" w:hAnsiTheme="minorHAnsi" w:cstheme="minorBidi"/>
      <w:b/>
      <w:bCs/>
      <w:sz w:val="18"/>
      <w:szCs w:val="18"/>
    </w:rPr>
  </w:style>
  <w:style w:type="table" w:styleId="TableGridLight">
    <w:name w:val="Grid Table Light"/>
    <w:basedOn w:val="TableNormal"/>
    <w:uiPriority w:val="40"/>
    <w:rsid w:val="001E2590"/>
    <w:pPr>
      <w:spacing w:after="0" w:line="240" w:lineRule="auto"/>
      <w:jc w:val="both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7ADE019B24D4AAAAA0213A3A82109" ma:contentTypeVersion="10" ma:contentTypeDescription="Create a new document." ma:contentTypeScope="" ma:versionID="0447513d2b105da3a30d90958c543e18">
  <xsd:schema xmlns:xsd="http://www.w3.org/2001/XMLSchema" xmlns:xs="http://www.w3.org/2001/XMLSchema" xmlns:p="http://schemas.microsoft.com/office/2006/metadata/properties" xmlns:ns3="c11b0a56-fba2-41a9-ac92-e3d69f4d3112" targetNamespace="http://schemas.microsoft.com/office/2006/metadata/properties" ma:root="true" ma:fieldsID="002aba1e133de59a9174e197992292ac" ns3:_="">
    <xsd:import namespace="c11b0a56-fba2-41a9-ac92-e3d69f4d31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b0a56-fba2-41a9-ac92-e3d69f4d31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AF057-D03A-460A-9E41-FEBD5DE35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1b0a56-fba2-41a9-ac92-e3d69f4d3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4F0D75-A406-45B0-8034-B9BDA33CB6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74B220-FD0A-4F04-B65B-88DEAC5D1C1E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c11b0a56-fba2-41a9-ac92-e3d69f4d3112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D8AA9FC-3406-48FD-9338-A0A79DAB5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Miller-Lewis</dc:creator>
  <cp:keywords/>
  <dc:description/>
  <cp:lastModifiedBy>Lauren Miller-Lewis</cp:lastModifiedBy>
  <cp:revision>7</cp:revision>
  <dcterms:created xsi:type="dcterms:W3CDTF">2020-09-04T09:23:00Z</dcterms:created>
  <dcterms:modified xsi:type="dcterms:W3CDTF">2020-09-0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7ADE019B24D4AAAAA0213A3A82109</vt:lpwstr>
  </property>
</Properties>
</file>